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EF4E5A" w14:textId="77777777" w:rsidR="00C54BC5" w:rsidRDefault="00C54BC5" w:rsidP="00077EDB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C00000"/>
          <w:sz w:val="24"/>
          <w:szCs w:val="24"/>
        </w:rPr>
      </w:pPr>
    </w:p>
    <w:p w14:paraId="2EE27E9C" w14:textId="7721D6B9" w:rsidR="00077EDB" w:rsidRPr="00077EDB" w:rsidRDefault="00077EDB" w:rsidP="00077EDB">
      <w:pPr>
        <w:spacing w:after="0" w:line="240" w:lineRule="auto"/>
        <w:jc w:val="center"/>
        <w:rPr>
          <w:rFonts w:ascii="Arial" w:hAnsi="Arial" w:cs="Arial"/>
          <w:color w:val="C00000"/>
          <w:sz w:val="24"/>
          <w:szCs w:val="24"/>
        </w:rPr>
      </w:pPr>
      <w:r w:rsidRPr="00077EDB">
        <w:rPr>
          <w:rFonts w:ascii="Arial" w:eastAsia="Times New Roman" w:hAnsi="Arial" w:cs="Arial"/>
          <w:b/>
          <w:bCs/>
          <w:color w:val="C00000"/>
          <w:sz w:val="24"/>
          <w:szCs w:val="24"/>
        </w:rPr>
        <w:t>20</w:t>
      </w:r>
      <w:r w:rsidR="00B06142">
        <w:rPr>
          <w:rFonts w:ascii="Arial" w:eastAsia="Times New Roman" w:hAnsi="Arial" w:cs="Arial"/>
          <w:b/>
          <w:bCs/>
          <w:color w:val="C00000"/>
          <w:sz w:val="24"/>
          <w:szCs w:val="24"/>
        </w:rPr>
        <w:t>21</w:t>
      </w:r>
      <w:bookmarkStart w:id="0" w:name="_GoBack"/>
      <w:bookmarkEnd w:id="0"/>
      <w:r w:rsidRPr="00077EDB">
        <w:rPr>
          <w:rFonts w:ascii="Arial" w:eastAsia="Times New Roman" w:hAnsi="Arial" w:cs="Arial"/>
          <w:b/>
          <w:bCs/>
          <w:color w:val="C00000"/>
          <w:sz w:val="24"/>
          <w:szCs w:val="24"/>
        </w:rPr>
        <w:t xml:space="preserve"> Annual Showcase of Educational Scholarship ABSTRACT Score Sheet</w:t>
      </w:r>
    </w:p>
    <w:p w14:paraId="1F0DC98F" w14:textId="77777777" w:rsidR="000F6E68" w:rsidRPr="00077EDB" w:rsidRDefault="000F6E68" w:rsidP="000F6E68">
      <w:pPr>
        <w:spacing w:after="0" w:line="240" w:lineRule="auto"/>
        <w:ind w:left="-360"/>
        <w:rPr>
          <w:rFonts w:ascii="Arial" w:eastAsia="Times New Roman" w:hAnsi="Arial" w:cs="Arial"/>
          <w:bCs/>
          <w:sz w:val="24"/>
          <w:szCs w:val="24"/>
        </w:rPr>
      </w:pPr>
    </w:p>
    <w:tbl>
      <w:tblPr>
        <w:tblW w:w="15347" w:type="dxa"/>
        <w:tblInd w:w="-34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48"/>
        <w:gridCol w:w="1147"/>
        <w:gridCol w:w="1151"/>
        <w:gridCol w:w="1151"/>
        <w:gridCol w:w="1146"/>
        <w:gridCol w:w="1151"/>
        <w:gridCol w:w="1149"/>
        <w:gridCol w:w="1252"/>
        <w:gridCol w:w="1152"/>
        <w:gridCol w:w="3600"/>
      </w:tblGrid>
      <w:tr w:rsidR="00432ED5" w:rsidRPr="00EB1815" w14:paraId="0286D57D" w14:textId="77777777" w:rsidTr="00D41FD5">
        <w:trPr>
          <w:trHeight w:val="1394"/>
        </w:trPr>
        <w:tc>
          <w:tcPr>
            <w:tcW w:w="244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759ADF8" w14:textId="77777777" w:rsidR="00432ED5" w:rsidRPr="00E125CC" w:rsidRDefault="00432ED5" w:rsidP="00E125CC">
            <w:pPr>
              <w:spacing w:after="0" w:line="240" w:lineRule="auto"/>
              <w:rPr>
                <w:rFonts w:ascii="Calibri" w:eastAsia="Times New Roman" w:hAnsi="Calibri" w:cs="Calibri"/>
                <w:bCs/>
                <w:sz w:val="24"/>
                <w:szCs w:val="18"/>
              </w:rPr>
            </w:pPr>
            <w:r w:rsidRPr="00E125CC">
              <w:rPr>
                <w:rFonts w:ascii="Calibri" w:eastAsia="Times New Roman" w:hAnsi="Calibri" w:cs="Calibri"/>
                <w:bCs/>
                <w:sz w:val="24"/>
                <w:szCs w:val="18"/>
              </w:rPr>
              <w:t>Please state here:</w:t>
            </w:r>
          </w:p>
          <w:p w14:paraId="5F0F33D3" w14:textId="72A93276" w:rsidR="00432ED5" w:rsidRPr="00E125CC" w:rsidRDefault="00432ED5" w:rsidP="00E125CC">
            <w:pPr>
              <w:spacing w:after="0" w:line="240" w:lineRule="auto"/>
              <w:rPr>
                <w:rFonts w:ascii="Times New Roman" w:eastAsia="Times New Roman" w:hAnsi="Times New Roman" w:cs="Times New Roman"/>
                <w:sz w:val="36"/>
                <w:szCs w:val="24"/>
              </w:rPr>
            </w:pPr>
            <w:r w:rsidRPr="00E125CC">
              <w:rPr>
                <w:rFonts w:ascii="Calibri" w:eastAsia="Times New Roman" w:hAnsi="Calibri" w:cs="Calibri"/>
                <w:b/>
                <w:bCs/>
                <w:sz w:val="24"/>
                <w:szCs w:val="18"/>
              </w:rPr>
              <w:t>First Author’s name</w:t>
            </w:r>
          </w:p>
          <w:p w14:paraId="65440C74" w14:textId="7D1B797A" w:rsidR="00432ED5" w:rsidRPr="000F6E68" w:rsidRDefault="00432ED5" w:rsidP="00E125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125CC">
              <w:rPr>
                <w:rFonts w:ascii="Calibri" w:eastAsia="Times New Roman" w:hAnsi="Calibri" w:cs="Calibri"/>
                <w:b/>
                <w:bCs/>
                <w:sz w:val="24"/>
                <w:szCs w:val="18"/>
              </w:rPr>
              <w:t>First 3-4 words of Title</w:t>
            </w:r>
          </w:p>
        </w:tc>
        <w:tc>
          <w:tcPr>
            <w:tcW w:w="114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bottom"/>
          </w:tcPr>
          <w:p w14:paraId="6F6FAA9C" w14:textId="01426E59" w:rsidR="00432ED5" w:rsidRDefault="00432ED5" w:rsidP="00FE7341">
            <w:pPr>
              <w:pBdr>
                <w:right w:val="single" w:sz="4" w:space="4" w:color="auto"/>
              </w:pBd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Cs/>
                <w:sz w:val="18"/>
                <w:szCs w:val="18"/>
              </w:rPr>
              <w:t xml:space="preserve">Does the </w:t>
            </w:r>
            <w:r w:rsidRPr="00432ED5">
              <w:rPr>
                <w:rFonts w:ascii="Calibri" w:eastAsia="Times New Roman" w:hAnsi="Calibri" w:cs="Calibri"/>
                <w:b/>
                <w:bCs/>
                <w:sz w:val="18"/>
                <w:szCs w:val="18"/>
                <w:u w:val="single"/>
              </w:rPr>
              <w:t>Background</w:t>
            </w:r>
            <w:r>
              <w:rPr>
                <w:rFonts w:ascii="Calibri" w:eastAsia="Times New Roman" w:hAnsi="Calibri" w:cs="Calibri"/>
                <w:bCs/>
                <w:sz w:val="18"/>
                <w:szCs w:val="18"/>
              </w:rPr>
              <w:t xml:space="preserve"> set the stage?</w:t>
            </w:r>
          </w:p>
          <w:p w14:paraId="29F1073A" w14:textId="77777777" w:rsidR="00432ED5" w:rsidRDefault="00432ED5" w:rsidP="00FE7341">
            <w:pPr>
              <w:pBdr>
                <w:right w:val="single" w:sz="4" w:space="4" w:color="auto"/>
              </w:pBd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sz w:val="18"/>
                <w:szCs w:val="18"/>
              </w:rPr>
            </w:pPr>
          </w:p>
          <w:p w14:paraId="6C90025A" w14:textId="77777777" w:rsidR="00432ED5" w:rsidRDefault="00432ED5" w:rsidP="00FE7341">
            <w:pPr>
              <w:pBdr>
                <w:right w:val="single" w:sz="4" w:space="4" w:color="auto"/>
              </w:pBd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sz w:val="18"/>
                <w:szCs w:val="18"/>
              </w:rPr>
            </w:pPr>
          </w:p>
          <w:p w14:paraId="141779C0" w14:textId="6BB73579" w:rsidR="00432ED5" w:rsidRPr="00432ED5" w:rsidRDefault="00432ED5" w:rsidP="00FE73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</w:pPr>
            <w:r w:rsidRPr="00432ED5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(3 points)</w:t>
            </w:r>
          </w:p>
        </w:tc>
        <w:tc>
          <w:tcPr>
            <w:tcW w:w="11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E9EA012" w14:textId="71819AAB" w:rsidR="00432ED5" w:rsidRPr="000F6E68" w:rsidRDefault="00432ED5" w:rsidP="00FE73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sz w:val="18"/>
                <w:szCs w:val="18"/>
              </w:rPr>
            </w:pPr>
            <w:r w:rsidRPr="000F6E68">
              <w:rPr>
                <w:rFonts w:ascii="Calibri" w:eastAsia="Times New Roman" w:hAnsi="Calibri" w:cs="Calibri"/>
                <w:bCs/>
                <w:sz w:val="18"/>
                <w:szCs w:val="18"/>
              </w:rPr>
              <w:t xml:space="preserve">Is the project’s </w:t>
            </w:r>
            <w:r w:rsidRPr="000F6E68">
              <w:rPr>
                <w:rFonts w:ascii="Calibri" w:eastAsia="Times New Roman" w:hAnsi="Calibri" w:cs="Calibri"/>
                <w:b/>
                <w:bCs/>
                <w:sz w:val="18"/>
                <w:szCs w:val="18"/>
                <w:u w:val="single"/>
              </w:rPr>
              <w:t>Educational Purpose</w:t>
            </w:r>
            <w:r w:rsidRPr="000F6E68">
              <w:rPr>
                <w:rFonts w:ascii="Calibri" w:eastAsia="Times New Roman" w:hAnsi="Calibri" w:cs="Calibri"/>
                <w:bCs/>
                <w:sz w:val="18"/>
                <w:szCs w:val="18"/>
              </w:rPr>
              <w:t xml:space="preserve"> clear?</w:t>
            </w:r>
          </w:p>
          <w:p w14:paraId="266FBBE4" w14:textId="77777777" w:rsidR="00432ED5" w:rsidRPr="000F6E68" w:rsidRDefault="00432ED5" w:rsidP="00FE73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787DC4B" w14:textId="490C6977" w:rsidR="00432ED5" w:rsidRPr="000F6E68" w:rsidRDefault="00432ED5" w:rsidP="00FE73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6E68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(</w:t>
            </w: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3 points</w:t>
            </w:r>
            <w:r w:rsidRPr="000F6E68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1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21AE125" w14:textId="77777777" w:rsidR="00432ED5" w:rsidRPr="000F6E68" w:rsidRDefault="00432ED5" w:rsidP="00FE73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sz w:val="18"/>
                <w:szCs w:val="18"/>
              </w:rPr>
            </w:pPr>
            <w:r w:rsidRPr="000F6E68">
              <w:rPr>
                <w:rFonts w:ascii="Calibri" w:eastAsia="Times New Roman" w:hAnsi="Calibri" w:cs="Calibri"/>
                <w:bCs/>
                <w:sz w:val="18"/>
                <w:szCs w:val="18"/>
              </w:rPr>
              <w:t xml:space="preserve">Are the </w:t>
            </w:r>
            <w:r w:rsidRPr="000F6E68">
              <w:rPr>
                <w:rFonts w:ascii="Calibri" w:eastAsia="Times New Roman" w:hAnsi="Calibri" w:cs="Calibri"/>
                <w:b/>
                <w:bCs/>
                <w:sz w:val="18"/>
                <w:szCs w:val="18"/>
                <w:u w:val="single"/>
              </w:rPr>
              <w:t>Methods</w:t>
            </w:r>
            <w:r w:rsidRPr="000F6E68">
              <w:rPr>
                <w:rFonts w:ascii="Calibri" w:eastAsia="Times New Roman" w:hAnsi="Calibri" w:cs="Calibri"/>
                <w:bCs/>
                <w:sz w:val="18"/>
                <w:szCs w:val="18"/>
              </w:rPr>
              <w:t xml:space="preserve"> appropriate to the proposed work or topic?</w:t>
            </w:r>
          </w:p>
          <w:p w14:paraId="7C3C0F3F" w14:textId="77777777" w:rsidR="00432ED5" w:rsidRPr="000F6E68" w:rsidRDefault="00432ED5" w:rsidP="00FE73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721D6AE" w14:textId="1178C1DA" w:rsidR="00432ED5" w:rsidRPr="000F6E68" w:rsidRDefault="00432ED5" w:rsidP="00FE73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6E68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(</w:t>
            </w: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3 points</w:t>
            </w:r>
            <w:r w:rsidRPr="000F6E68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14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bottom"/>
          </w:tcPr>
          <w:p w14:paraId="771B75AB" w14:textId="77777777" w:rsidR="00432ED5" w:rsidRDefault="00432ED5" w:rsidP="00FE73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Cs/>
                <w:sz w:val="18"/>
                <w:szCs w:val="18"/>
              </w:rPr>
              <w:t xml:space="preserve">Are the final </w:t>
            </w:r>
            <w:r w:rsidRPr="00432ED5">
              <w:rPr>
                <w:rFonts w:ascii="Calibri" w:eastAsia="Times New Roman" w:hAnsi="Calibri" w:cs="Calibri"/>
                <w:b/>
                <w:bCs/>
                <w:sz w:val="18"/>
                <w:szCs w:val="18"/>
                <w:u w:val="single"/>
              </w:rPr>
              <w:t>Results</w:t>
            </w:r>
            <w:r>
              <w:rPr>
                <w:rFonts w:ascii="Calibri" w:eastAsia="Times New Roman" w:hAnsi="Calibri" w:cs="Calibri"/>
                <w:bCs/>
                <w:sz w:val="18"/>
                <w:szCs w:val="18"/>
              </w:rPr>
              <w:t xml:space="preserve"> stated in appropriate form?</w:t>
            </w:r>
          </w:p>
          <w:p w14:paraId="737E23CB" w14:textId="77777777" w:rsidR="00432ED5" w:rsidRDefault="00432ED5" w:rsidP="00FE73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sz w:val="18"/>
                <w:szCs w:val="18"/>
              </w:rPr>
            </w:pPr>
          </w:p>
          <w:p w14:paraId="71BC95D8" w14:textId="60B19598" w:rsidR="00432ED5" w:rsidRDefault="00432ED5" w:rsidP="00FE73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sz w:val="18"/>
                <w:szCs w:val="18"/>
              </w:rPr>
            </w:pPr>
            <w:r w:rsidRPr="000F6E68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(</w:t>
            </w: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3 points</w:t>
            </w:r>
            <w:r w:rsidRPr="000F6E68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1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8358F2D" w14:textId="7FC989E8" w:rsidR="00432ED5" w:rsidRPr="000F6E68" w:rsidRDefault="00432ED5" w:rsidP="00FE73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Cs/>
                <w:sz w:val="18"/>
                <w:szCs w:val="18"/>
              </w:rPr>
              <w:t xml:space="preserve">Are </w:t>
            </w: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  <w:u w:val="single"/>
              </w:rPr>
              <w:t>C</w:t>
            </w:r>
            <w:r w:rsidRPr="00432ED5">
              <w:rPr>
                <w:rFonts w:ascii="Calibri" w:eastAsia="Times New Roman" w:hAnsi="Calibri" w:cs="Calibri"/>
                <w:b/>
                <w:bCs/>
                <w:sz w:val="18"/>
                <w:szCs w:val="18"/>
                <w:u w:val="single"/>
              </w:rPr>
              <w:t xml:space="preserve">onclusions </w:t>
            </w:r>
            <w:r>
              <w:rPr>
                <w:rFonts w:ascii="Calibri" w:eastAsia="Times New Roman" w:hAnsi="Calibri" w:cs="Calibri"/>
                <w:bCs/>
                <w:sz w:val="18"/>
                <w:szCs w:val="18"/>
              </w:rPr>
              <w:t>based on the presented data?</w:t>
            </w:r>
          </w:p>
          <w:p w14:paraId="19C29382" w14:textId="77777777" w:rsidR="00432ED5" w:rsidRPr="000F6E68" w:rsidRDefault="00432ED5" w:rsidP="00FE73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8A193C1" w14:textId="75FBC116" w:rsidR="00432ED5" w:rsidRPr="000F6E68" w:rsidRDefault="00432ED5" w:rsidP="00FE73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6E68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(</w:t>
            </w: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3 points</w:t>
            </w:r>
            <w:r w:rsidRPr="000F6E68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14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9AE2F6D" w14:textId="765DE560" w:rsidR="00432ED5" w:rsidRPr="000F6E68" w:rsidRDefault="00432ED5" w:rsidP="00FE73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Cs/>
                <w:sz w:val="18"/>
                <w:szCs w:val="18"/>
              </w:rPr>
              <w:t xml:space="preserve">Are future </w:t>
            </w:r>
            <w:r w:rsidRPr="00432ED5">
              <w:rPr>
                <w:rFonts w:ascii="Calibri" w:eastAsia="Times New Roman" w:hAnsi="Calibri" w:cs="Calibri"/>
                <w:b/>
                <w:bCs/>
                <w:sz w:val="18"/>
                <w:szCs w:val="18"/>
                <w:u w:val="single"/>
              </w:rPr>
              <w:t xml:space="preserve">Directions </w:t>
            </w:r>
            <w:r>
              <w:rPr>
                <w:rFonts w:ascii="Calibri" w:eastAsia="Times New Roman" w:hAnsi="Calibri" w:cs="Calibri"/>
                <w:bCs/>
                <w:sz w:val="18"/>
                <w:szCs w:val="18"/>
              </w:rPr>
              <w:t>discussed?</w:t>
            </w:r>
          </w:p>
          <w:p w14:paraId="3A5E3A0C" w14:textId="77777777" w:rsidR="00432ED5" w:rsidRPr="000F6E68" w:rsidRDefault="00432ED5" w:rsidP="00FE73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BE5A2D8" w14:textId="3DAD0C4D" w:rsidR="00432ED5" w:rsidRPr="000F6E68" w:rsidRDefault="00FE7341" w:rsidP="00FE73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6E68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(</w:t>
            </w: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3 points</w:t>
            </w:r>
            <w:r w:rsidRPr="000F6E68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25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E479CCB" w14:textId="77777777" w:rsidR="00432ED5" w:rsidRPr="000F6E68" w:rsidRDefault="00432ED5" w:rsidP="00FE73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sz w:val="18"/>
                <w:szCs w:val="18"/>
              </w:rPr>
            </w:pPr>
            <w:r w:rsidRPr="000F6E68">
              <w:rPr>
                <w:rFonts w:ascii="Calibri" w:eastAsia="Times New Roman" w:hAnsi="Calibri" w:cs="Calibri"/>
                <w:bCs/>
                <w:sz w:val="18"/>
                <w:szCs w:val="18"/>
              </w:rPr>
              <w:t xml:space="preserve">Is the </w:t>
            </w:r>
            <w:r w:rsidRPr="000F6E68">
              <w:rPr>
                <w:rFonts w:ascii="Calibri" w:eastAsia="Times New Roman" w:hAnsi="Calibri" w:cs="Calibri"/>
                <w:b/>
                <w:bCs/>
                <w:sz w:val="18"/>
                <w:szCs w:val="18"/>
                <w:u w:val="single"/>
              </w:rPr>
              <w:t xml:space="preserve">Language </w:t>
            </w:r>
            <w:r w:rsidRPr="000F6E68">
              <w:rPr>
                <w:rFonts w:ascii="Calibri" w:eastAsia="Times New Roman" w:hAnsi="Calibri" w:cs="Calibri"/>
                <w:bCs/>
                <w:sz w:val="18"/>
                <w:szCs w:val="18"/>
              </w:rPr>
              <w:t>of the abstract clear and grammatically correct?</w:t>
            </w:r>
          </w:p>
          <w:p w14:paraId="7C570C42" w14:textId="77777777" w:rsidR="00432ED5" w:rsidRPr="000F6E68" w:rsidRDefault="00432ED5" w:rsidP="00FE73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265EA17" w14:textId="3665A9DD" w:rsidR="00432ED5" w:rsidRPr="000F6E68" w:rsidRDefault="00FE7341" w:rsidP="00FE73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6E68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(</w:t>
            </w: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3 points</w:t>
            </w:r>
            <w:r w:rsidRPr="000F6E68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15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68E0D67" w14:textId="421C226C" w:rsidR="00432ED5" w:rsidRPr="000F6E68" w:rsidRDefault="00432ED5" w:rsidP="00FE73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sz w:val="18"/>
                <w:szCs w:val="18"/>
              </w:rPr>
            </w:pPr>
            <w:r w:rsidRPr="000F6E68">
              <w:rPr>
                <w:rFonts w:ascii="Calibri" w:eastAsia="Times New Roman" w:hAnsi="Calibri" w:cs="Calibri"/>
                <w:bCs/>
                <w:sz w:val="18"/>
                <w:szCs w:val="18"/>
              </w:rPr>
              <w:t xml:space="preserve">Is the project of </w:t>
            </w:r>
            <w:r w:rsidRPr="000F6E68">
              <w:rPr>
                <w:rFonts w:ascii="Calibri" w:eastAsia="Times New Roman" w:hAnsi="Calibri" w:cs="Calibri"/>
                <w:b/>
                <w:bCs/>
                <w:sz w:val="18"/>
                <w:szCs w:val="18"/>
                <w:u w:val="single"/>
              </w:rPr>
              <w:t>Value</w:t>
            </w:r>
            <w:r w:rsidRPr="000F6E68">
              <w:rPr>
                <w:rFonts w:ascii="Calibri" w:eastAsia="Times New Roman" w:hAnsi="Calibri" w:cs="Calibri"/>
                <w:bCs/>
                <w:sz w:val="18"/>
                <w:szCs w:val="18"/>
              </w:rPr>
              <w:t xml:space="preserve"> to the educational community?</w:t>
            </w:r>
          </w:p>
          <w:p w14:paraId="02A5076E" w14:textId="77777777" w:rsidR="00432ED5" w:rsidRPr="000F6E68" w:rsidRDefault="00432ED5" w:rsidP="00FE73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B2312F2" w14:textId="24BEADBE" w:rsidR="00432ED5" w:rsidRPr="000F6E68" w:rsidRDefault="00FE7341" w:rsidP="00FE73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6E68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(</w:t>
            </w: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3 points</w:t>
            </w:r>
            <w:r w:rsidRPr="000F6E68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360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75B21C7" w14:textId="4E9A1271" w:rsidR="00D41FD5" w:rsidRDefault="00432ED5" w:rsidP="00D41FD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</w:pPr>
            <w:r w:rsidRPr="000F6E68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 xml:space="preserve">Please provide 2-3 bullet points of feedback (positive </w:t>
            </w: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or</w:t>
            </w:r>
            <w:r w:rsidRPr="000F6E68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 xml:space="preserve"> negative).</w:t>
            </w:r>
          </w:p>
          <w:p w14:paraId="5ED8AE6F" w14:textId="77777777" w:rsidR="00D41FD5" w:rsidRDefault="00D41FD5" w:rsidP="00D41FD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</w:pPr>
          </w:p>
          <w:p w14:paraId="5145EC4B" w14:textId="174F0C5D" w:rsidR="00432ED5" w:rsidRPr="000F6E68" w:rsidRDefault="00432ED5" w:rsidP="00D41FD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6E68">
              <w:rPr>
                <w:rFonts w:ascii="Calibri" w:eastAsia="Times New Roman" w:hAnsi="Calibri" w:cs="Calibri"/>
                <w:bCs/>
                <w:sz w:val="18"/>
                <w:szCs w:val="18"/>
              </w:rPr>
              <w:t xml:space="preserve">These statements will be provided as feedback to the </w:t>
            </w:r>
            <w:r>
              <w:rPr>
                <w:rFonts w:ascii="Calibri" w:eastAsia="Times New Roman" w:hAnsi="Calibri" w:cs="Calibri"/>
                <w:bCs/>
                <w:sz w:val="18"/>
                <w:szCs w:val="18"/>
              </w:rPr>
              <w:t xml:space="preserve">first </w:t>
            </w:r>
            <w:r w:rsidRPr="000F6E68">
              <w:rPr>
                <w:rFonts w:ascii="Calibri" w:eastAsia="Times New Roman" w:hAnsi="Calibri" w:cs="Calibri"/>
                <w:bCs/>
                <w:sz w:val="18"/>
                <w:szCs w:val="18"/>
              </w:rPr>
              <w:t>author but without the reviewer’s identity.</w:t>
            </w:r>
          </w:p>
        </w:tc>
      </w:tr>
      <w:tr w:rsidR="00432ED5" w:rsidRPr="000F6E68" w14:paraId="19980073" w14:textId="77777777" w:rsidTr="00FE7341">
        <w:trPr>
          <w:trHeight w:val="1953"/>
        </w:trPr>
        <w:tc>
          <w:tcPr>
            <w:tcW w:w="2448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73ECE5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>Smith, John</w:t>
            </w:r>
          </w:p>
          <w:p w14:paraId="5BFBC3F7" w14:textId="7D53E54E" w:rsidR="00432ED5" w:rsidRPr="000F6E68" w:rsidRDefault="00432ED5" w:rsidP="000F6E68">
            <w:pPr>
              <w:spacing w:after="0" w:line="240" w:lineRule="auto"/>
              <w:rPr>
                <w:rFonts w:cstheme="minorHAnsi"/>
                <w:color w:val="548DD4" w:themeColor="text2" w:themeTint="99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>The Educational Evaluation of…</w:t>
            </w:r>
          </w:p>
        </w:tc>
        <w:tc>
          <w:tcPr>
            <w:tcW w:w="1147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5EAC7" w14:textId="675EE180" w:rsidR="00432ED5" w:rsidRPr="000F6E68" w:rsidRDefault="00432ED5" w:rsidP="00432ED5">
            <w:pPr>
              <w:spacing w:after="0" w:line="240" w:lineRule="auto"/>
              <w:jc w:val="center"/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</w:pPr>
            <w:r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>Yes = 3</w:t>
            </w:r>
          </w:p>
        </w:tc>
        <w:tc>
          <w:tcPr>
            <w:tcW w:w="1151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99C68D" w14:textId="121FD276" w:rsidR="00432ED5" w:rsidRPr="000F6E68" w:rsidRDefault="00096A79" w:rsidP="00096A79">
            <w:pPr>
              <w:spacing w:after="0" w:line="240" w:lineRule="auto"/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</w:pPr>
            <w:r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>Yes</w:t>
            </w:r>
            <w:r w:rsidR="00432ED5"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 xml:space="preserve"> = </w:t>
            </w:r>
            <w:r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>3</w:t>
            </w:r>
          </w:p>
        </w:tc>
        <w:tc>
          <w:tcPr>
            <w:tcW w:w="1151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62F7AB" w14:textId="0E678B7A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>Yes</w:t>
            </w:r>
            <w:r w:rsidR="00FE7341"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 xml:space="preserve"> = 3</w:t>
            </w:r>
          </w:p>
        </w:tc>
        <w:tc>
          <w:tcPr>
            <w:tcW w:w="114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34B44" w14:textId="4465D285" w:rsidR="00432ED5" w:rsidRPr="000F6E68" w:rsidRDefault="00096A79" w:rsidP="00096A79">
            <w:pPr>
              <w:spacing w:after="0" w:line="240" w:lineRule="auto"/>
              <w:jc w:val="center"/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</w:pPr>
            <w:r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>Maybe</w:t>
            </w:r>
            <w:r w:rsidR="00FE7341"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 xml:space="preserve"> = </w:t>
            </w:r>
            <w:r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>3</w:t>
            </w:r>
          </w:p>
        </w:tc>
        <w:tc>
          <w:tcPr>
            <w:tcW w:w="1151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C46344" w14:textId="18DF9430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>Yes</w:t>
            </w:r>
            <w:r w:rsidR="00FE7341"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 xml:space="preserve"> = 3</w:t>
            </w:r>
          </w:p>
        </w:tc>
        <w:tc>
          <w:tcPr>
            <w:tcW w:w="114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210331" w14:textId="5444BDBE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>No</w:t>
            </w:r>
            <w:r w:rsidR="00FE7341"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 xml:space="preserve"> = 1</w:t>
            </w:r>
          </w:p>
        </w:tc>
        <w:tc>
          <w:tcPr>
            <w:tcW w:w="1252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844052" w14:textId="097EEC35" w:rsidR="00432ED5" w:rsidRPr="000F6E68" w:rsidRDefault="00FE7341" w:rsidP="000F6E68">
            <w:pPr>
              <w:spacing w:after="0" w:line="240" w:lineRule="auto"/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</w:pPr>
            <w:r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>Maybe = 2</w:t>
            </w:r>
          </w:p>
        </w:tc>
        <w:tc>
          <w:tcPr>
            <w:tcW w:w="1152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A47B9A" w14:textId="6538709D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>Yes</w:t>
            </w:r>
            <w:r w:rsidR="00FE7341"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 xml:space="preserve"> = 3</w:t>
            </w:r>
          </w:p>
        </w:tc>
        <w:tc>
          <w:tcPr>
            <w:tcW w:w="360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2DE851" w14:textId="4593586D" w:rsidR="00432ED5" w:rsidRDefault="00432ED5" w:rsidP="000F6E6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196" w:hanging="196"/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</w:pPr>
            <w:r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>Addresses an important issue</w:t>
            </w:r>
          </w:p>
          <w:p w14:paraId="72BEA58B" w14:textId="34D12CCA" w:rsidR="00432ED5" w:rsidRDefault="00432ED5" w:rsidP="000F6E6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196" w:hanging="196"/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</w:pPr>
            <w:r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>Condense verbiage where possible, check grammar</w:t>
            </w:r>
          </w:p>
          <w:p w14:paraId="1A97B6A5" w14:textId="3CEB693C" w:rsidR="00432ED5" w:rsidRDefault="00432ED5" w:rsidP="000F6E6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196" w:hanging="196"/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</w:pPr>
            <w:r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>Include more details on the number of subjects in each group</w:t>
            </w:r>
          </w:p>
          <w:p w14:paraId="7026BFC6" w14:textId="3852C4EA" w:rsidR="00432ED5" w:rsidRPr="000F6E68" w:rsidRDefault="00432ED5" w:rsidP="000F6E6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196" w:hanging="196"/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</w:pPr>
            <w:r>
              <w:rPr>
                <w:rFonts w:eastAsia="Times New Roman" w:cstheme="minorHAnsi"/>
                <w:color w:val="548DD4" w:themeColor="text2" w:themeTint="99"/>
                <w:sz w:val="18"/>
                <w:szCs w:val="18"/>
              </w:rPr>
              <w:t>Add p-values for statistical analysis</w:t>
            </w:r>
          </w:p>
        </w:tc>
      </w:tr>
      <w:tr w:rsidR="00432ED5" w:rsidRPr="000F6E68" w14:paraId="228DC15B" w14:textId="77777777" w:rsidTr="007C16BB">
        <w:trPr>
          <w:trHeight w:val="1835"/>
        </w:trPr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D0408A" w14:textId="7518C609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sz w:val="18"/>
                <w:szCs w:val="18"/>
                <w:bdr w:val="single" w:sz="2" w:space="0" w:color="auto" w:frame="1"/>
                <w:shd w:val="clear" w:color="auto" w:fill="FFFFFF"/>
              </w:rPr>
              <w:t xml:space="preserve"> </w:t>
            </w:r>
          </w:p>
          <w:p w14:paraId="7755F671" w14:textId="52724E24" w:rsidR="00432ED5" w:rsidRPr="000F6E68" w:rsidRDefault="00432ED5" w:rsidP="000F6E68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0F6E68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A88A2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DC55DF" w14:textId="57DC969A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sz w:val="18"/>
                <w:szCs w:val="18"/>
              </w:rPr>
              <w:t xml:space="preserve"> </w:t>
            </w: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D71991" w14:textId="3D5BB599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sz w:val="18"/>
                <w:szCs w:val="18"/>
              </w:rPr>
              <w:t xml:space="preserve"> 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58A95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FC8314" w14:textId="1BAB5C6D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sz w:val="18"/>
                <w:szCs w:val="18"/>
              </w:rPr>
              <w:t xml:space="preserve"> </w:t>
            </w: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3D60F9" w14:textId="5D657571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sz w:val="18"/>
                <w:szCs w:val="18"/>
              </w:rPr>
              <w:t xml:space="preserve"> 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BDE79B" w14:textId="68A0772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sz w:val="18"/>
                <w:szCs w:val="18"/>
              </w:rPr>
              <w:t xml:space="preserve"> 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6AF328" w14:textId="63007412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sz w:val="18"/>
                <w:szCs w:val="18"/>
              </w:rPr>
              <w:t xml:space="preserve"> 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FF3B2B" w14:textId="0867326E" w:rsidR="00432ED5" w:rsidRPr="000F6E68" w:rsidRDefault="00432ED5" w:rsidP="000F6E68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96" w:hanging="196"/>
              <w:rPr>
                <w:rFonts w:eastAsia="Times New Roman" w:cstheme="minorHAnsi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sz w:val="18"/>
                <w:szCs w:val="18"/>
              </w:rPr>
              <w:t xml:space="preserve"> </w:t>
            </w:r>
          </w:p>
        </w:tc>
      </w:tr>
      <w:tr w:rsidR="00432ED5" w:rsidRPr="000F6E68" w14:paraId="3897EC08" w14:textId="77777777" w:rsidTr="00FE7341">
        <w:trPr>
          <w:trHeight w:val="1872"/>
        </w:trPr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CE3A87" w14:textId="7714D025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spacing w:val="-1"/>
                <w:sz w:val="18"/>
                <w:szCs w:val="18"/>
                <w:shd w:val="clear" w:color="auto" w:fill="FFFFFF"/>
              </w:rPr>
              <w:t xml:space="preserve"> </w:t>
            </w:r>
          </w:p>
          <w:p w14:paraId="333F86A4" w14:textId="77777777" w:rsidR="00432ED5" w:rsidRPr="000F6E68" w:rsidRDefault="00432ED5" w:rsidP="000F6E68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2D299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1D1F77" w14:textId="11A87DE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sz w:val="18"/>
                <w:szCs w:val="18"/>
              </w:rPr>
              <w:t xml:space="preserve"> </w:t>
            </w: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4CE290" w14:textId="7A876B12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sz w:val="18"/>
                <w:szCs w:val="18"/>
              </w:rPr>
              <w:t xml:space="preserve"> 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A366A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9C68FB" w14:textId="27A22676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sz w:val="18"/>
                <w:szCs w:val="18"/>
              </w:rPr>
              <w:t xml:space="preserve"> </w:t>
            </w: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7447A4" w14:textId="04874C24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sz w:val="18"/>
                <w:szCs w:val="18"/>
              </w:rPr>
              <w:t xml:space="preserve"> 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ED2BFA" w14:textId="45FA58FD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sz w:val="18"/>
                <w:szCs w:val="18"/>
              </w:rPr>
              <w:t xml:space="preserve"> 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BD0804" w14:textId="74A00910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sz w:val="18"/>
                <w:szCs w:val="18"/>
              </w:rPr>
              <w:t xml:space="preserve"> 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E92E0A" w14:textId="25CE0461" w:rsidR="00432ED5" w:rsidRPr="000F6E68" w:rsidRDefault="00432ED5" w:rsidP="000F6E68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96" w:hanging="196"/>
              <w:rPr>
                <w:rFonts w:eastAsia="Times New Roman" w:cstheme="minorHAnsi"/>
                <w:sz w:val="18"/>
                <w:szCs w:val="18"/>
              </w:rPr>
            </w:pPr>
            <w:r w:rsidRPr="000F6E68">
              <w:rPr>
                <w:rFonts w:eastAsia="Times New Roman" w:cstheme="minorHAnsi"/>
                <w:sz w:val="18"/>
                <w:szCs w:val="18"/>
              </w:rPr>
              <w:t xml:space="preserve"> </w:t>
            </w:r>
          </w:p>
        </w:tc>
      </w:tr>
      <w:tr w:rsidR="00432ED5" w:rsidRPr="000F6E68" w14:paraId="0E63EDE4" w14:textId="77777777" w:rsidTr="00FE7341">
        <w:trPr>
          <w:trHeight w:val="1872"/>
        </w:trPr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46C3CD" w14:textId="77777777" w:rsidR="00432ED5" w:rsidRPr="000F6E68" w:rsidRDefault="00432ED5" w:rsidP="000F6E68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811DB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D26198" w14:textId="0985FC98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F6E10F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4FB1C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24B1F3" w14:textId="26F6472B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CB8547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C4D201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B948B4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270126" w14:textId="77777777" w:rsidR="00432ED5" w:rsidRPr="000F6E68" w:rsidRDefault="00432ED5" w:rsidP="000F6E68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96" w:hanging="196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432ED5" w:rsidRPr="000F6E68" w14:paraId="0CF9CE86" w14:textId="77777777" w:rsidTr="00FE7341">
        <w:trPr>
          <w:trHeight w:val="1872"/>
        </w:trPr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AA0A90" w14:textId="77777777" w:rsidR="00432ED5" w:rsidRPr="000F6E68" w:rsidRDefault="00432ED5" w:rsidP="000F6E68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CDA6B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63FBC5" w14:textId="2611F911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BE9D05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D536E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9A843C" w14:textId="2CF24DBF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CFCD35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005B2C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B6768F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EF220B" w14:textId="77777777" w:rsidR="00432ED5" w:rsidRPr="000F6E68" w:rsidRDefault="00432ED5" w:rsidP="000F6E68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96" w:hanging="196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432ED5" w:rsidRPr="000F6E68" w14:paraId="19812662" w14:textId="77777777" w:rsidTr="00FE7341">
        <w:trPr>
          <w:trHeight w:val="1872"/>
        </w:trPr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74ABF1" w14:textId="77777777" w:rsidR="00432ED5" w:rsidRPr="000F6E68" w:rsidRDefault="00432ED5" w:rsidP="000F6E68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727E4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F51E69" w14:textId="28A3FB29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9C5E29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20D59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D537B2" w14:textId="3C9681E5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C65141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27D6D3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691692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93C88A" w14:textId="77777777" w:rsidR="00432ED5" w:rsidRPr="000F6E68" w:rsidRDefault="00432ED5" w:rsidP="000F6E68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96" w:hanging="196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432ED5" w:rsidRPr="000F6E68" w14:paraId="591D4692" w14:textId="77777777" w:rsidTr="00FE7341">
        <w:trPr>
          <w:trHeight w:val="1872"/>
        </w:trPr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AA45B0" w14:textId="77777777" w:rsidR="00432ED5" w:rsidRPr="000F6E68" w:rsidRDefault="00432ED5" w:rsidP="000F6E68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AFE04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401A60" w14:textId="7FF2210D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409982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A2177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4DF8C0" w14:textId="6AC70365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4CC67F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67F3F0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063D7E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71D5A0" w14:textId="77777777" w:rsidR="00432ED5" w:rsidRPr="000F6E68" w:rsidRDefault="00432ED5" w:rsidP="000F6E68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96" w:hanging="196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432ED5" w:rsidRPr="000F6E68" w14:paraId="77B86129" w14:textId="77777777" w:rsidTr="00FE7341">
        <w:trPr>
          <w:trHeight w:val="1872"/>
        </w:trPr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6665A2" w14:textId="77777777" w:rsidR="00432ED5" w:rsidRPr="000F6E68" w:rsidRDefault="00432ED5" w:rsidP="000F6E68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88A45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55E5ED" w14:textId="001F9089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62620F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D1A45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588C54" w14:textId="1E42C21A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0C32CF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05DCD6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F5A29B" w14:textId="77777777" w:rsidR="00432ED5" w:rsidRPr="000F6E68" w:rsidRDefault="00432ED5" w:rsidP="000F6E68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6BFC3D" w14:textId="77777777" w:rsidR="00432ED5" w:rsidRPr="000F6E68" w:rsidRDefault="00432ED5" w:rsidP="000F6E68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96" w:hanging="196"/>
              <w:rPr>
                <w:rFonts w:eastAsia="Times New Roman" w:cstheme="minorHAnsi"/>
                <w:sz w:val="18"/>
                <w:szCs w:val="18"/>
              </w:rPr>
            </w:pPr>
          </w:p>
        </w:tc>
      </w:tr>
    </w:tbl>
    <w:p w14:paraId="3A0D03E3" w14:textId="205AED5D" w:rsidR="000F6E68" w:rsidRPr="000F6E68" w:rsidRDefault="000F6E68">
      <w:pPr>
        <w:rPr>
          <w:rFonts w:cstheme="minorHAnsi"/>
        </w:rPr>
      </w:pPr>
    </w:p>
    <w:sectPr w:rsidR="000F6E68" w:rsidRPr="000F6E68" w:rsidSect="00C54BC5">
      <w:headerReference w:type="default" r:id="rId11"/>
      <w:pgSz w:w="15840" w:h="12240" w:orient="landscape"/>
      <w:pgMar w:top="720" w:right="720" w:bottom="720" w:left="720" w:header="432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840E89" w14:textId="77777777" w:rsidR="002F0ED2" w:rsidRDefault="002F0ED2" w:rsidP="007F0979">
      <w:pPr>
        <w:spacing w:after="0" w:line="240" w:lineRule="auto"/>
      </w:pPr>
      <w:r>
        <w:separator/>
      </w:r>
    </w:p>
  </w:endnote>
  <w:endnote w:type="continuationSeparator" w:id="0">
    <w:p w14:paraId="0673BE1A" w14:textId="77777777" w:rsidR="002F0ED2" w:rsidRDefault="002F0ED2" w:rsidP="007F09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F72F83" w14:textId="77777777" w:rsidR="002F0ED2" w:rsidRDefault="002F0ED2" w:rsidP="007F0979">
      <w:pPr>
        <w:spacing w:after="0" w:line="240" w:lineRule="auto"/>
      </w:pPr>
      <w:r>
        <w:separator/>
      </w:r>
    </w:p>
  </w:footnote>
  <w:footnote w:type="continuationSeparator" w:id="0">
    <w:p w14:paraId="24516859" w14:textId="77777777" w:rsidR="002F0ED2" w:rsidRDefault="002F0ED2" w:rsidP="007F09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355BE3" w14:textId="7268392E" w:rsidR="002800B0" w:rsidRPr="002800B0" w:rsidRDefault="002800B0">
    <w:pPr>
      <w:pStyle w:val="Header"/>
      <w:jc w:val="right"/>
      <w:rPr>
        <w:sz w:val="18"/>
      </w:rPr>
    </w:pPr>
    <w:r>
      <w:rPr>
        <w:sz w:val="18"/>
      </w:rPr>
      <w:t>Abstract P</w:t>
    </w:r>
    <w:r w:rsidRPr="002800B0">
      <w:rPr>
        <w:sz w:val="18"/>
      </w:rPr>
      <w:t xml:space="preserve">age </w:t>
    </w:r>
    <w:sdt>
      <w:sdtPr>
        <w:rPr>
          <w:sz w:val="18"/>
        </w:rPr>
        <w:id w:val="1230119249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2800B0">
          <w:rPr>
            <w:sz w:val="18"/>
          </w:rPr>
          <w:fldChar w:fldCharType="begin"/>
        </w:r>
        <w:r w:rsidRPr="002800B0">
          <w:rPr>
            <w:sz w:val="18"/>
          </w:rPr>
          <w:instrText xml:space="preserve"> PAGE   \* MERGEFORMAT </w:instrText>
        </w:r>
        <w:r w:rsidRPr="002800B0">
          <w:rPr>
            <w:sz w:val="18"/>
          </w:rPr>
          <w:fldChar w:fldCharType="separate"/>
        </w:r>
        <w:r w:rsidR="00B06142">
          <w:rPr>
            <w:noProof/>
            <w:sz w:val="18"/>
          </w:rPr>
          <w:t>1</w:t>
        </w:r>
        <w:r w:rsidRPr="002800B0">
          <w:rPr>
            <w:noProof/>
            <w:sz w:val="18"/>
          </w:rPr>
          <w:fldChar w:fldCharType="end"/>
        </w:r>
      </w:sdtContent>
    </w:sdt>
  </w:p>
  <w:p w14:paraId="5ECD71E5" w14:textId="330A7E24" w:rsidR="002800B0" w:rsidRDefault="00C54BC5">
    <w:pPr>
      <w:pStyle w:val="Header"/>
    </w:pPr>
    <w:r w:rsidRPr="00C54BC5">
      <w:rPr>
        <w:sz w:val="28"/>
      </w:rPr>
      <w:t xml:space="preserve">Reviewer Name: </w:t>
    </w:r>
    <w:r>
      <w:t>____________________________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FE0268"/>
    <w:multiLevelType w:val="hybridMultilevel"/>
    <w:tmpl w:val="864CB362"/>
    <w:lvl w:ilvl="0" w:tplc="3C2A99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3C0DFC"/>
    <w:multiLevelType w:val="hybridMultilevel"/>
    <w:tmpl w:val="3FEEF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BA5821"/>
    <w:multiLevelType w:val="hybridMultilevel"/>
    <w:tmpl w:val="84AAD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73395A"/>
    <w:multiLevelType w:val="hybridMultilevel"/>
    <w:tmpl w:val="E738CD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NDIyNTI3NDM3NzNW0lEKTi0uzszPAykwrgUAh/6v1iwAAAA="/>
  </w:docVars>
  <w:rsids>
    <w:rsidRoot w:val="00EB1815"/>
    <w:rsid w:val="00000B9E"/>
    <w:rsid w:val="00006EC5"/>
    <w:rsid w:val="00007C40"/>
    <w:rsid w:val="00010388"/>
    <w:rsid w:val="00012EB8"/>
    <w:rsid w:val="00021786"/>
    <w:rsid w:val="000227AB"/>
    <w:rsid w:val="00024FC1"/>
    <w:rsid w:val="00025A2D"/>
    <w:rsid w:val="000307B5"/>
    <w:rsid w:val="00036919"/>
    <w:rsid w:val="000371A3"/>
    <w:rsid w:val="0004117E"/>
    <w:rsid w:val="00056DEB"/>
    <w:rsid w:val="00074A3F"/>
    <w:rsid w:val="00076424"/>
    <w:rsid w:val="00077EDB"/>
    <w:rsid w:val="000958FD"/>
    <w:rsid w:val="000963B0"/>
    <w:rsid w:val="00096A79"/>
    <w:rsid w:val="000A1F38"/>
    <w:rsid w:val="000A34D3"/>
    <w:rsid w:val="000A7187"/>
    <w:rsid w:val="000B3FCA"/>
    <w:rsid w:val="000B573C"/>
    <w:rsid w:val="000B5BAE"/>
    <w:rsid w:val="000C0E38"/>
    <w:rsid w:val="000C10F1"/>
    <w:rsid w:val="000D10DC"/>
    <w:rsid w:val="000D2921"/>
    <w:rsid w:val="000D2CD9"/>
    <w:rsid w:val="000E5244"/>
    <w:rsid w:val="000E60C9"/>
    <w:rsid w:val="000E74C2"/>
    <w:rsid w:val="000F01DF"/>
    <w:rsid w:val="000F2DA4"/>
    <w:rsid w:val="000F40E9"/>
    <w:rsid w:val="000F482E"/>
    <w:rsid w:val="000F5AB8"/>
    <w:rsid w:val="000F5D4E"/>
    <w:rsid w:val="000F6E68"/>
    <w:rsid w:val="0010046E"/>
    <w:rsid w:val="00105082"/>
    <w:rsid w:val="0010615C"/>
    <w:rsid w:val="001061C0"/>
    <w:rsid w:val="001121A0"/>
    <w:rsid w:val="00116F63"/>
    <w:rsid w:val="0012560D"/>
    <w:rsid w:val="00125D62"/>
    <w:rsid w:val="0013080B"/>
    <w:rsid w:val="001319E9"/>
    <w:rsid w:val="00132CB3"/>
    <w:rsid w:val="00137857"/>
    <w:rsid w:val="001379AC"/>
    <w:rsid w:val="001424A0"/>
    <w:rsid w:val="00144FB8"/>
    <w:rsid w:val="0014658F"/>
    <w:rsid w:val="001573B9"/>
    <w:rsid w:val="00174BF1"/>
    <w:rsid w:val="00177798"/>
    <w:rsid w:val="0018188D"/>
    <w:rsid w:val="001834AA"/>
    <w:rsid w:val="00184413"/>
    <w:rsid w:val="00191D06"/>
    <w:rsid w:val="001942C6"/>
    <w:rsid w:val="001A4E1E"/>
    <w:rsid w:val="001A7B64"/>
    <w:rsid w:val="001B0F03"/>
    <w:rsid w:val="001B27A4"/>
    <w:rsid w:val="001B354A"/>
    <w:rsid w:val="001C0195"/>
    <w:rsid w:val="001C1FDD"/>
    <w:rsid w:val="001C231D"/>
    <w:rsid w:val="001C524A"/>
    <w:rsid w:val="001C694C"/>
    <w:rsid w:val="001D2D73"/>
    <w:rsid w:val="001D485A"/>
    <w:rsid w:val="001D651E"/>
    <w:rsid w:val="001E1E20"/>
    <w:rsid w:val="001E3FC3"/>
    <w:rsid w:val="001E53B3"/>
    <w:rsid w:val="001E61A9"/>
    <w:rsid w:val="001F3C76"/>
    <w:rsid w:val="001F4D26"/>
    <w:rsid w:val="001F5F1D"/>
    <w:rsid w:val="0020143D"/>
    <w:rsid w:val="00202AB2"/>
    <w:rsid w:val="0020500E"/>
    <w:rsid w:val="00210793"/>
    <w:rsid w:val="00210F59"/>
    <w:rsid w:val="00211E84"/>
    <w:rsid w:val="00215491"/>
    <w:rsid w:val="002256E7"/>
    <w:rsid w:val="00227176"/>
    <w:rsid w:val="002316C8"/>
    <w:rsid w:val="00231ED5"/>
    <w:rsid w:val="00240BC3"/>
    <w:rsid w:val="00241F31"/>
    <w:rsid w:val="00247F7C"/>
    <w:rsid w:val="002517A9"/>
    <w:rsid w:val="002540A4"/>
    <w:rsid w:val="002555C2"/>
    <w:rsid w:val="002602AE"/>
    <w:rsid w:val="0026058B"/>
    <w:rsid w:val="002626FE"/>
    <w:rsid w:val="00262A3B"/>
    <w:rsid w:val="00263F0E"/>
    <w:rsid w:val="002655B7"/>
    <w:rsid w:val="00265B9D"/>
    <w:rsid w:val="00266B40"/>
    <w:rsid w:val="00273A46"/>
    <w:rsid w:val="00273E4F"/>
    <w:rsid w:val="00274680"/>
    <w:rsid w:val="002763CF"/>
    <w:rsid w:val="002763DC"/>
    <w:rsid w:val="00276F80"/>
    <w:rsid w:val="002800B0"/>
    <w:rsid w:val="00280E42"/>
    <w:rsid w:val="002837E3"/>
    <w:rsid w:val="00286B4C"/>
    <w:rsid w:val="0029333D"/>
    <w:rsid w:val="0029387D"/>
    <w:rsid w:val="00293CB7"/>
    <w:rsid w:val="002967FA"/>
    <w:rsid w:val="002A2101"/>
    <w:rsid w:val="002A52D0"/>
    <w:rsid w:val="002B13A0"/>
    <w:rsid w:val="002B372B"/>
    <w:rsid w:val="002B39FD"/>
    <w:rsid w:val="002B5703"/>
    <w:rsid w:val="002B66E1"/>
    <w:rsid w:val="002B75EB"/>
    <w:rsid w:val="002C2A65"/>
    <w:rsid w:val="002D4FFA"/>
    <w:rsid w:val="002E0250"/>
    <w:rsid w:val="002E1C89"/>
    <w:rsid w:val="002E29D9"/>
    <w:rsid w:val="002E6282"/>
    <w:rsid w:val="002E6A7E"/>
    <w:rsid w:val="002E7949"/>
    <w:rsid w:val="002F005B"/>
    <w:rsid w:val="002F0ED2"/>
    <w:rsid w:val="002F12CE"/>
    <w:rsid w:val="002F3772"/>
    <w:rsid w:val="002F3FF4"/>
    <w:rsid w:val="002F45E8"/>
    <w:rsid w:val="002F68D2"/>
    <w:rsid w:val="00300D3E"/>
    <w:rsid w:val="00302D50"/>
    <w:rsid w:val="00302E4C"/>
    <w:rsid w:val="00304623"/>
    <w:rsid w:val="00304C3F"/>
    <w:rsid w:val="00322AE8"/>
    <w:rsid w:val="00323C88"/>
    <w:rsid w:val="0032589A"/>
    <w:rsid w:val="003271FB"/>
    <w:rsid w:val="0034053F"/>
    <w:rsid w:val="003406F9"/>
    <w:rsid w:val="00343FE0"/>
    <w:rsid w:val="00351238"/>
    <w:rsid w:val="00351502"/>
    <w:rsid w:val="00352284"/>
    <w:rsid w:val="0035676A"/>
    <w:rsid w:val="00370DDF"/>
    <w:rsid w:val="00373B0B"/>
    <w:rsid w:val="00373F10"/>
    <w:rsid w:val="0037445C"/>
    <w:rsid w:val="00374A23"/>
    <w:rsid w:val="003755BD"/>
    <w:rsid w:val="00375A47"/>
    <w:rsid w:val="003769F8"/>
    <w:rsid w:val="00382437"/>
    <w:rsid w:val="00382ACA"/>
    <w:rsid w:val="00387BA5"/>
    <w:rsid w:val="00387E56"/>
    <w:rsid w:val="003909CA"/>
    <w:rsid w:val="00395E6E"/>
    <w:rsid w:val="00395F2F"/>
    <w:rsid w:val="003A70D0"/>
    <w:rsid w:val="003B2579"/>
    <w:rsid w:val="003B3A47"/>
    <w:rsid w:val="003C00B8"/>
    <w:rsid w:val="003C26F4"/>
    <w:rsid w:val="003C7807"/>
    <w:rsid w:val="003D2C5E"/>
    <w:rsid w:val="003D3369"/>
    <w:rsid w:val="003D5A06"/>
    <w:rsid w:val="003E2EC5"/>
    <w:rsid w:val="003E48C1"/>
    <w:rsid w:val="003E5779"/>
    <w:rsid w:val="003E7E8F"/>
    <w:rsid w:val="003F0707"/>
    <w:rsid w:val="003F498B"/>
    <w:rsid w:val="003F63D6"/>
    <w:rsid w:val="00406777"/>
    <w:rsid w:val="00410569"/>
    <w:rsid w:val="00411242"/>
    <w:rsid w:val="004169BC"/>
    <w:rsid w:val="00416F3D"/>
    <w:rsid w:val="00417241"/>
    <w:rsid w:val="00420D33"/>
    <w:rsid w:val="00421531"/>
    <w:rsid w:val="0042472F"/>
    <w:rsid w:val="004249DD"/>
    <w:rsid w:val="004314FA"/>
    <w:rsid w:val="00432ED5"/>
    <w:rsid w:val="004412FF"/>
    <w:rsid w:val="00442953"/>
    <w:rsid w:val="00443FC4"/>
    <w:rsid w:val="00444912"/>
    <w:rsid w:val="0044491D"/>
    <w:rsid w:val="00450B6C"/>
    <w:rsid w:val="00450C87"/>
    <w:rsid w:val="00451CEE"/>
    <w:rsid w:val="00452293"/>
    <w:rsid w:val="0045446E"/>
    <w:rsid w:val="004618C0"/>
    <w:rsid w:val="00461DBC"/>
    <w:rsid w:val="00463B38"/>
    <w:rsid w:val="00467880"/>
    <w:rsid w:val="00473787"/>
    <w:rsid w:val="00473B62"/>
    <w:rsid w:val="00474725"/>
    <w:rsid w:val="00482FCB"/>
    <w:rsid w:val="004862EF"/>
    <w:rsid w:val="00491B5F"/>
    <w:rsid w:val="00492184"/>
    <w:rsid w:val="00493DD5"/>
    <w:rsid w:val="004944A6"/>
    <w:rsid w:val="004A42B4"/>
    <w:rsid w:val="004B0C7D"/>
    <w:rsid w:val="004B1592"/>
    <w:rsid w:val="004B38C7"/>
    <w:rsid w:val="004B4F54"/>
    <w:rsid w:val="004B6766"/>
    <w:rsid w:val="004C4671"/>
    <w:rsid w:val="004C7A87"/>
    <w:rsid w:val="004C7CA0"/>
    <w:rsid w:val="004D303A"/>
    <w:rsid w:val="004E2F47"/>
    <w:rsid w:val="004E3791"/>
    <w:rsid w:val="004E43CF"/>
    <w:rsid w:val="004F0F3F"/>
    <w:rsid w:val="004F2B5A"/>
    <w:rsid w:val="00511016"/>
    <w:rsid w:val="00512FA4"/>
    <w:rsid w:val="00514331"/>
    <w:rsid w:val="005145F0"/>
    <w:rsid w:val="00515716"/>
    <w:rsid w:val="0052085C"/>
    <w:rsid w:val="00520DE3"/>
    <w:rsid w:val="005229A1"/>
    <w:rsid w:val="0052448C"/>
    <w:rsid w:val="005258C2"/>
    <w:rsid w:val="005320E5"/>
    <w:rsid w:val="0053433A"/>
    <w:rsid w:val="005343E8"/>
    <w:rsid w:val="00541CE7"/>
    <w:rsid w:val="005423EE"/>
    <w:rsid w:val="00542CD5"/>
    <w:rsid w:val="00545094"/>
    <w:rsid w:val="00547A84"/>
    <w:rsid w:val="00547FC6"/>
    <w:rsid w:val="00552972"/>
    <w:rsid w:val="005577BB"/>
    <w:rsid w:val="00560F70"/>
    <w:rsid w:val="00561CDE"/>
    <w:rsid w:val="00562C50"/>
    <w:rsid w:val="00563277"/>
    <w:rsid w:val="00564AEB"/>
    <w:rsid w:val="00564CEA"/>
    <w:rsid w:val="00567B5B"/>
    <w:rsid w:val="00574539"/>
    <w:rsid w:val="00577469"/>
    <w:rsid w:val="0058210B"/>
    <w:rsid w:val="00582E52"/>
    <w:rsid w:val="005927C9"/>
    <w:rsid w:val="0059389E"/>
    <w:rsid w:val="0059634C"/>
    <w:rsid w:val="005A1E04"/>
    <w:rsid w:val="005A3CEB"/>
    <w:rsid w:val="005A4367"/>
    <w:rsid w:val="005A76C7"/>
    <w:rsid w:val="005B6F48"/>
    <w:rsid w:val="005B722C"/>
    <w:rsid w:val="005C3B11"/>
    <w:rsid w:val="005C7FD8"/>
    <w:rsid w:val="005D01D0"/>
    <w:rsid w:val="005D1901"/>
    <w:rsid w:val="005E1749"/>
    <w:rsid w:val="005E561B"/>
    <w:rsid w:val="005E583E"/>
    <w:rsid w:val="005F27FE"/>
    <w:rsid w:val="005F46EC"/>
    <w:rsid w:val="005F5C78"/>
    <w:rsid w:val="00600CF6"/>
    <w:rsid w:val="006025C5"/>
    <w:rsid w:val="0060381D"/>
    <w:rsid w:val="006056C3"/>
    <w:rsid w:val="0060751A"/>
    <w:rsid w:val="0060754F"/>
    <w:rsid w:val="006115DD"/>
    <w:rsid w:val="00612776"/>
    <w:rsid w:val="00613898"/>
    <w:rsid w:val="0061778D"/>
    <w:rsid w:val="0062548C"/>
    <w:rsid w:val="00626198"/>
    <w:rsid w:val="00635BED"/>
    <w:rsid w:val="00636FF7"/>
    <w:rsid w:val="00637F12"/>
    <w:rsid w:val="006469B1"/>
    <w:rsid w:val="006476FF"/>
    <w:rsid w:val="006568F5"/>
    <w:rsid w:val="00662114"/>
    <w:rsid w:val="00666773"/>
    <w:rsid w:val="00674F80"/>
    <w:rsid w:val="00677919"/>
    <w:rsid w:val="00681AB5"/>
    <w:rsid w:val="00685275"/>
    <w:rsid w:val="00694188"/>
    <w:rsid w:val="00697A18"/>
    <w:rsid w:val="006A002B"/>
    <w:rsid w:val="006A04F2"/>
    <w:rsid w:val="006A07B0"/>
    <w:rsid w:val="006A165B"/>
    <w:rsid w:val="006A67D4"/>
    <w:rsid w:val="006A7EFC"/>
    <w:rsid w:val="006B08AA"/>
    <w:rsid w:val="006B205B"/>
    <w:rsid w:val="006B3092"/>
    <w:rsid w:val="006B4D44"/>
    <w:rsid w:val="006C70E0"/>
    <w:rsid w:val="006D06A5"/>
    <w:rsid w:val="006E63DE"/>
    <w:rsid w:val="006E7A55"/>
    <w:rsid w:val="006E7A85"/>
    <w:rsid w:val="006F29EE"/>
    <w:rsid w:val="006F3E63"/>
    <w:rsid w:val="006F59B9"/>
    <w:rsid w:val="006F6588"/>
    <w:rsid w:val="006F6C04"/>
    <w:rsid w:val="006F7C0D"/>
    <w:rsid w:val="00710D1A"/>
    <w:rsid w:val="00715550"/>
    <w:rsid w:val="007157E3"/>
    <w:rsid w:val="00717471"/>
    <w:rsid w:val="007206AF"/>
    <w:rsid w:val="00722F43"/>
    <w:rsid w:val="00723043"/>
    <w:rsid w:val="00731AF2"/>
    <w:rsid w:val="00733534"/>
    <w:rsid w:val="007371C0"/>
    <w:rsid w:val="0074154D"/>
    <w:rsid w:val="007418C5"/>
    <w:rsid w:val="0074210A"/>
    <w:rsid w:val="00743C75"/>
    <w:rsid w:val="0075054C"/>
    <w:rsid w:val="00752E10"/>
    <w:rsid w:val="00760770"/>
    <w:rsid w:val="00761A29"/>
    <w:rsid w:val="007622AD"/>
    <w:rsid w:val="00763B64"/>
    <w:rsid w:val="007646E8"/>
    <w:rsid w:val="00764833"/>
    <w:rsid w:val="00772F91"/>
    <w:rsid w:val="0077715F"/>
    <w:rsid w:val="0078041B"/>
    <w:rsid w:val="00786D34"/>
    <w:rsid w:val="0078753F"/>
    <w:rsid w:val="00790A31"/>
    <w:rsid w:val="007949E5"/>
    <w:rsid w:val="00795456"/>
    <w:rsid w:val="007962CC"/>
    <w:rsid w:val="00796371"/>
    <w:rsid w:val="00796E8A"/>
    <w:rsid w:val="00797B43"/>
    <w:rsid w:val="007A217B"/>
    <w:rsid w:val="007A2930"/>
    <w:rsid w:val="007B0C6A"/>
    <w:rsid w:val="007B12A0"/>
    <w:rsid w:val="007B56E6"/>
    <w:rsid w:val="007B5A21"/>
    <w:rsid w:val="007C1101"/>
    <w:rsid w:val="007C16BB"/>
    <w:rsid w:val="007D0F08"/>
    <w:rsid w:val="007D2603"/>
    <w:rsid w:val="007D4E42"/>
    <w:rsid w:val="007D4F7C"/>
    <w:rsid w:val="007E0318"/>
    <w:rsid w:val="007F0979"/>
    <w:rsid w:val="007F6AEE"/>
    <w:rsid w:val="0080098B"/>
    <w:rsid w:val="00800A5C"/>
    <w:rsid w:val="00802498"/>
    <w:rsid w:val="008034C5"/>
    <w:rsid w:val="008040CD"/>
    <w:rsid w:val="00812DF1"/>
    <w:rsid w:val="00812F6D"/>
    <w:rsid w:val="00816025"/>
    <w:rsid w:val="00816B73"/>
    <w:rsid w:val="00830462"/>
    <w:rsid w:val="00831855"/>
    <w:rsid w:val="0083255C"/>
    <w:rsid w:val="008335C0"/>
    <w:rsid w:val="00833603"/>
    <w:rsid w:val="00833A12"/>
    <w:rsid w:val="00836902"/>
    <w:rsid w:val="00841F6B"/>
    <w:rsid w:val="008429F8"/>
    <w:rsid w:val="00846723"/>
    <w:rsid w:val="00852BAD"/>
    <w:rsid w:val="00855ACD"/>
    <w:rsid w:val="00856913"/>
    <w:rsid w:val="00856E2F"/>
    <w:rsid w:val="00856EFA"/>
    <w:rsid w:val="008615F1"/>
    <w:rsid w:val="008630DB"/>
    <w:rsid w:val="008677F8"/>
    <w:rsid w:val="0086796C"/>
    <w:rsid w:val="008754A5"/>
    <w:rsid w:val="00875539"/>
    <w:rsid w:val="008827DE"/>
    <w:rsid w:val="00883AA2"/>
    <w:rsid w:val="00883D84"/>
    <w:rsid w:val="00884498"/>
    <w:rsid w:val="00887170"/>
    <w:rsid w:val="00891E31"/>
    <w:rsid w:val="008A519E"/>
    <w:rsid w:val="008B0AFE"/>
    <w:rsid w:val="008B19ED"/>
    <w:rsid w:val="008B29E2"/>
    <w:rsid w:val="008B3699"/>
    <w:rsid w:val="008B63E0"/>
    <w:rsid w:val="008C3B86"/>
    <w:rsid w:val="008D4F34"/>
    <w:rsid w:val="008D61D8"/>
    <w:rsid w:val="008E09A6"/>
    <w:rsid w:val="008E3E7A"/>
    <w:rsid w:val="008E4F33"/>
    <w:rsid w:val="008E729F"/>
    <w:rsid w:val="008F121F"/>
    <w:rsid w:val="008F188F"/>
    <w:rsid w:val="008F52B9"/>
    <w:rsid w:val="00900FC7"/>
    <w:rsid w:val="0090132E"/>
    <w:rsid w:val="00901BB9"/>
    <w:rsid w:val="00911916"/>
    <w:rsid w:val="009137B7"/>
    <w:rsid w:val="009231E6"/>
    <w:rsid w:val="00923456"/>
    <w:rsid w:val="009309A1"/>
    <w:rsid w:val="009311CA"/>
    <w:rsid w:val="00932655"/>
    <w:rsid w:val="009346F8"/>
    <w:rsid w:val="00945A6D"/>
    <w:rsid w:val="009465C3"/>
    <w:rsid w:val="00947D60"/>
    <w:rsid w:val="00947DBC"/>
    <w:rsid w:val="00947F60"/>
    <w:rsid w:val="00950EF3"/>
    <w:rsid w:val="00953CF6"/>
    <w:rsid w:val="009540A3"/>
    <w:rsid w:val="009625C0"/>
    <w:rsid w:val="00962C8E"/>
    <w:rsid w:val="009635C5"/>
    <w:rsid w:val="009650B7"/>
    <w:rsid w:val="00965C88"/>
    <w:rsid w:val="00966129"/>
    <w:rsid w:val="00971B01"/>
    <w:rsid w:val="00974D89"/>
    <w:rsid w:val="00977EE7"/>
    <w:rsid w:val="00981D2E"/>
    <w:rsid w:val="0098405B"/>
    <w:rsid w:val="00985970"/>
    <w:rsid w:val="00991FCB"/>
    <w:rsid w:val="009970C1"/>
    <w:rsid w:val="009A3B10"/>
    <w:rsid w:val="009A542D"/>
    <w:rsid w:val="009B167A"/>
    <w:rsid w:val="009C376B"/>
    <w:rsid w:val="009D2939"/>
    <w:rsid w:val="009D7DAE"/>
    <w:rsid w:val="009E4D72"/>
    <w:rsid w:val="009F2EC2"/>
    <w:rsid w:val="009F48CC"/>
    <w:rsid w:val="009F7E4B"/>
    <w:rsid w:val="00A01C40"/>
    <w:rsid w:val="00A047D8"/>
    <w:rsid w:val="00A06C44"/>
    <w:rsid w:val="00A11AE5"/>
    <w:rsid w:val="00A15A7F"/>
    <w:rsid w:val="00A169ED"/>
    <w:rsid w:val="00A21369"/>
    <w:rsid w:val="00A24734"/>
    <w:rsid w:val="00A30B2C"/>
    <w:rsid w:val="00A32EAE"/>
    <w:rsid w:val="00A40F80"/>
    <w:rsid w:val="00A444F1"/>
    <w:rsid w:val="00A45039"/>
    <w:rsid w:val="00A46B7A"/>
    <w:rsid w:val="00A51B6F"/>
    <w:rsid w:val="00A52E68"/>
    <w:rsid w:val="00A52F55"/>
    <w:rsid w:val="00A56CB2"/>
    <w:rsid w:val="00A57A98"/>
    <w:rsid w:val="00A6091E"/>
    <w:rsid w:val="00A619F4"/>
    <w:rsid w:val="00A61C1A"/>
    <w:rsid w:val="00A6547A"/>
    <w:rsid w:val="00A66C75"/>
    <w:rsid w:val="00A71C2E"/>
    <w:rsid w:val="00A74BCE"/>
    <w:rsid w:val="00A757D7"/>
    <w:rsid w:val="00A8347C"/>
    <w:rsid w:val="00A935E4"/>
    <w:rsid w:val="00A938EE"/>
    <w:rsid w:val="00A93DFE"/>
    <w:rsid w:val="00A969C1"/>
    <w:rsid w:val="00A971B4"/>
    <w:rsid w:val="00A974DA"/>
    <w:rsid w:val="00AA328F"/>
    <w:rsid w:val="00AA3F44"/>
    <w:rsid w:val="00AA7097"/>
    <w:rsid w:val="00AB2432"/>
    <w:rsid w:val="00AB3EF9"/>
    <w:rsid w:val="00AC129A"/>
    <w:rsid w:val="00AC2FAD"/>
    <w:rsid w:val="00AD0B6E"/>
    <w:rsid w:val="00AD2CC6"/>
    <w:rsid w:val="00AD2E6B"/>
    <w:rsid w:val="00AD4985"/>
    <w:rsid w:val="00AD570D"/>
    <w:rsid w:val="00AD5D40"/>
    <w:rsid w:val="00AD69C0"/>
    <w:rsid w:val="00AE1815"/>
    <w:rsid w:val="00AE40AE"/>
    <w:rsid w:val="00AE43E8"/>
    <w:rsid w:val="00AF0ACA"/>
    <w:rsid w:val="00AF3BCF"/>
    <w:rsid w:val="00AF44DC"/>
    <w:rsid w:val="00AF6185"/>
    <w:rsid w:val="00AF63E3"/>
    <w:rsid w:val="00AF6E03"/>
    <w:rsid w:val="00B0060F"/>
    <w:rsid w:val="00B06142"/>
    <w:rsid w:val="00B07F5D"/>
    <w:rsid w:val="00B10273"/>
    <w:rsid w:val="00B1272E"/>
    <w:rsid w:val="00B16B4E"/>
    <w:rsid w:val="00B200B6"/>
    <w:rsid w:val="00B3251F"/>
    <w:rsid w:val="00B337AF"/>
    <w:rsid w:val="00B41F45"/>
    <w:rsid w:val="00B51C4F"/>
    <w:rsid w:val="00B52B1C"/>
    <w:rsid w:val="00B54D4F"/>
    <w:rsid w:val="00B561CC"/>
    <w:rsid w:val="00B61702"/>
    <w:rsid w:val="00B63F3E"/>
    <w:rsid w:val="00B81186"/>
    <w:rsid w:val="00B82A19"/>
    <w:rsid w:val="00B91D0B"/>
    <w:rsid w:val="00BA4CB6"/>
    <w:rsid w:val="00BA69F9"/>
    <w:rsid w:val="00BB6D21"/>
    <w:rsid w:val="00BC7F76"/>
    <w:rsid w:val="00BD49B1"/>
    <w:rsid w:val="00BD7689"/>
    <w:rsid w:val="00BE1C7D"/>
    <w:rsid w:val="00BE247E"/>
    <w:rsid w:val="00BE3CE6"/>
    <w:rsid w:val="00BE5A48"/>
    <w:rsid w:val="00BF274A"/>
    <w:rsid w:val="00BF4614"/>
    <w:rsid w:val="00C0114B"/>
    <w:rsid w:val="00C054F4"/>
    <w:rsid w:val="00C069CF"/>
    <w:rsid w:val="00C07D03"/>
    <w:rsid w:val="00C1223E"/>
    <w:rsid w:val="00C132F5"/>
    <w:rsid w:val="00C14A76"/>
    <w:rsid w:val="00C159B4"/>
    <w:rsid w:val="00C21DCB"/>
    <w:rsid w:val="00C2358B"/>
    <w:rsid w:val="00C255AC"/>
    <w:rsid w:val="00C261A9"/>
    <w:rsid w:val="00C3459A"/>
    <w:rsid w:val="00C34B0E"/>
    <w:rsid w:val="00C373E8"/>
    <w:rsid w:val="00C37728"/>
    <w:rsid w:val="00C4366B"/>
    <w:rsid w:val="00C44943"/>
    <w:rsid w:val="00C46C00"/>
    <w:rsid w:val="00C54BC5"/>
    <w:rsid w:val="00C55657"/>
    <w:rsid w:val="00C557ED"/>
    <w:rsid w:val="00C56572"/>
    <w:rsid w:val="00C573C6"/>
    <w:rsid w:val="00C600A9"/>
    <w:rsid w:val="00C735BF"/>
    <w:rsid w:val="00C754BD"/>
    <w:rsid w:val="00C82A0E"/>
    <w:rsid w:val="00C90419"/>
    <w:rsid w:val="00C93255"/>
    <w:rsid w:val="00C970BB"/>
    <w:rsid w:val="00CA0373"/>
    <w:rsid w:val="00CA1DBD"/>
    <w:rsid w:val="00CA5565"/>
    <w:rsid w:val="00CB0663"/>
    <w:rsid w:val="00CB3A09"/>
    <w:rsid w:val="00CB49E2"/>
    <w:rsid w:val="00CC7832"/>
    <w:rsid w:val="00CD35AB"/>
    <w:rsid w:val="00CD4671"/>
    <w:rsid w:val="00CD49DD"/>
    <w:rsid w:val="00CD5364"/>
    <w:rsid w:val="00CD57B2"/>
    <w:rsid w:val="00CD7A14"/>
    <w:rsid w:val="00CE09D4"/>
    <w:rsid w:val="00CE1756"/>
    <w:rsid w:val="00CE29D1"/>
    <w:rsid w:val="00CE5789"/>
    <w:rsid w:val="00CE61BE"/>
    <w:rsid w:val="00CF6C0E"/>
    <w:rsid w:val="00CF6DE7"/>
    <w:rsid w:val="00D00C6C"/>
    <w:rsid w:val="00D01101"/>
    <w:rsid w:val="00D04B20"/>
    <w:rsid w:val="00D20F74"/>
    <w:rsid w:val="00D263BB"/>
    <w:rsid w:val="00D34BC7"/>
    <w:rsid w:val="00D361C8"/>
    <w:rsid w:val="00D36552"/>
    <w:rsid w:val="00D403AE"/>
    <w:rsid w:val="00D41FD5"/>
    <w:rsid w:val="00D51A64"/>
    <w:rsid w:val="00D61703"/>
    <w:rsid w:val="00D66C2A"/>
    <w:rsid w:val="00D7017F"/>
    <w:rsid w:val="00D70E99"/>
    <w:rsid w:val="00D8195F"/>
    <w:rsid w:val="00D83421"/>
    <w:rsid w:val="00D850B0"/>
    <w:rsid w:val="00D8600F"/>
    <w:rsid w:val="00D878E9"/>
    <w:rsid w:val="00D90E99"/>
    <w:rsid w:val="00D96A43"/>
    <w:rsid w:val="00D96FFE"/>
    <w:rsid w:val="00DA0080"/>
    <w:rsid w:val="00DA011B"/>
    <w:rsid w:val="00DA6019"/>
    <w:rsid w:val="00DB1B3E"/>
    <w:rsid w:val="00DB2E2E"/>
    <w:rsid w:val="00DB5B4C"/>
    <w:rsid w:val="00DC05F0"/>
    <w:rsid w:val="00DC3259"/>
    <w:rsid w:val="00DC667E"/>
    <w:rsid w:val="00DD1B3C"/>
    <w:rsid w:val="00DD4519"/>
    <w:rsid w:val="00DD4A89"/>
    <w:rsid w:val="00DD5D5B"/>
    <w:rsid w:val="00DE0D7D"/>
    <w:rsid w:val="00DE75BA"/>
    <w:rsid w:val="00DF2648"/>
    <w:rsid w:val="00DF425F"/>
    <w:rsid w:val="00DF5303"/>
    <w:rsid w:val="00E031F1"/>
    <w:rsid w:val="00E032F6"/>
    <w:rsid w:val="00E07F6A"/>
    <w:rsid w:val="00E125CC"/>
    <w:rsid w:val="00E16229"/>
    <w:rsid w:val="00E21297"/>
    <w:rsid w:val="00E21816"/>
    <w:rsid w:val="00E22375"/>
    <w:rsid w:val="00E268BD"/>
    <w:rsid w:val="00E35996"/>
    <w:rsid w:val="00E44CA5"/>
    <w:rsid w:val="00E4698B"/>
    <w:rsid w:val="00E4711D"/>
    <w:rsid w:val="00E47167"/>
    <w:rsid w:val="00E5296D"/>
    <w:rsid w:val="00E5432D"/>
    <w:rsid w:val="00E604EA"/>
    <w:rsid w:val="00E607D4"/>
    <w:rsid w:val="00E6517E"/>
    <w:rsid w:val="00E7109E"/>
    <w:rsid w:val="00E75635"/>
    <w:rsid w:val="00E83CF2"/>
    <w:rsid w:val="00E846D1"/>
    <w:rsid w:val="00E87882"/>
    <w:rsid w:val="00E90128"/>
    <w:rsid w:val="00E91177"/>
    <w:rsid w:val="00E920D4"/>
    <w:rsid w:val="00E97C80"/>
    <w:rsid w:val="00EA3351"/>
    <w:rsid w:val="00EA3873"/>
    <w:rsid w:val="00EA3874"/>
    <w:rsid w:val="00EA5956"/>
    <w:rsid w:val="00EB024A"/>
    <w:rsid w:val="00EB1815"/>
    <w:rsid w:val="00EB22FD"/>
    <w:rsid w:val="00EB2F2B"/>
    <w:rsid w:val="00EB5F11"/>
    <w:rsid w:val="00EB66F7"/>
    <w:rsid w:val="00EC1034"/>
    <w:rsid w:val="00EC5858"/>
    <w:rsid w:val="00EC75B9"/>
    <w:rsid w:val="00ED0E0F"/>
    <w:rsid w:val="00ED47B7"/>
    <w:rsid w:val="00ED5BA4"/>
    <w:rsid w:val="00ED5FD2"/>
    <w:rsid w:val="00ED6E01"/>
    <w:rsid w:val="00EE0A4C"/>
    <w:rsid w:val="00EE1C20"/>
    <w:rsid w:val="00EF2DCD"/>
    <w:rsid w:val="00EF3A86"/>
    <w:rsid w:val="00EF5193"/>
    <w:rsid w:val="00EF60CB"/>
    <w:rsid w:val="00F0013C"/>
    <w:rsid w:val="00F04DAF"/>
    <w:rsid w:val="00F065D8"/>
    <w:rsid w:val="00F074BD"/>
    <w:rsid w:val="00F100A5"/>
    <w:rsid w:val="00F13F54"/>
    <w:rsid w:val="00F14C59"/>
    <w:rsid w:val="00F14FB4"/>
    <w:rsid w:val="00F168CD"/>
    <w:rsid w:val="00F205C4"/>
    <w:rsid w:val="00F245E0"/>
    <w:rsid w:val="00F256A3"/>
    <w:rsid w:val="00F25869"/>
    <w:rsid w:val="00F27837"/>
    <w:rsid w:val="00F30216"/>
    <w:rsid w:val="00F33603"/>
    <w:rsid w:val="00F35F87"/>
    <w:rsid w:val="00F36BC8"/>
    <w:rsid w:val="00F371E6"/>
    <w:rsid w:val="00F41DEA"/>
    <w:rsid w:val="00F443D6"/>
    <w:rsid w:val="00F44A5D"/>
    <w:rsid w:val="00F51F9E"/>
    <w:rsid w:val="00F53372"/>
    <w:rsid w:val="00F57BC9"/>
    <w:rsid w:val="00F63459"/>
    <w:rsid w:val="00F63836"/>
    <w:rsid w:val="00F64496"/>
    <w:rsid w:val="00F645BF"/>
    <w:rsid w:val="00F668F7"/>
    <w:rsid w:val="00F71E10"/>
    <w:rsid w:val="00F71E74"/>
    <w:rsid w:val="00F730B9"/>
    <w:rsid w:val="00F738EE"/>
    <w:rsid w:val="00F76C1B"/>
    <w:rsid w:val="00F82351"/>
    <w:rsid w:val="00F83E72"/>
    <w:rsid w:val="00F848C5"/>
    <w:rsid w:val="00F90C18"/>
    <w:rsid w:val="00F9495B"/>
    <w:rsid w:val="00F962DB"/>
    <w:rsid w:val="00F97430"/>
    <w:rsid w:val="00FA1D4B"/>
    <w:rsid w:val="00FB17A4"/>
    <w:rsid w:val="00FB251F"/>
    <w:rsid w:val="00FB35C1"/>
    <w:rsid w:val="00FC07F1"/>
    <w:rsid w:val="00FC154F"/>
    <w:rsid w:val="00FD02A4"/>
    <w:rsid w:val="00FD1C35"/>
    <w:rsid w:val="00FD4D52"/>
    <w:rsid w:val="00FD59D5"/>
    <w:rsid w:val="00FD5C12"/>
    <w:rsid w:val="00FE2E32"/>
    <w:rsid w:val="00FE6E03"/>
    <w:rsid w:val="00FE7152"/>
    <w:rsid w:val="00FE7341"/>
    <w:rsid w:val="00FE7F4E"/>
    <w:rsid w:val="00FF0C0E"/>
    <w:rsid w:val="00FF3D26"/>
    <w:rsid w:val="00FF40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104BBC06"/>
  <w15:docId w15:val="{ECF6EDBC-EBE1-45B0-A872-788CC4E4A3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F09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0979"/>
  </w:style>
  <w:style w:type="paragraph" w:styleId="Footer">
    <w:name w:val="footer"/>
    <w:basedOn w:val="Normal"/>
    <w:link w:val="FooterChar"/>
    <w:uiPriority w:val="99"/>
    <w:unhideWhenUsed/>
    <w:rsid w:val="007F09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0979"/>
  </w:style>
  <w:style w:type="paragraph" w:styleId="ListParagraph">
    <w:name w:val="List Paragraph"/>
    <w:basedOn w:val="Normal"/>
    <w:uiPriority w:val="34"/>
    <w:qFormat/>
    <w:rsid w:val="007D4E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947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7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42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7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5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7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62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8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8317D17B4A8244A926EA8C3DEC7C45" ma:contentTypeVersion="10" ma:contentTypeDescription="Create a new document." ma:contentTypeScope="" ma:versionID="9c430517d0b08018b8287ab6391aa5e6">
  <xsd:schema xmlns:xsd="http://www.w3.org/2001/XMLSchema" xmlns:xs="http://www.w3.org/2001/XMLSchema" xmlns:p="http://schemas.microsoft.com/office/2006/metadata/properties" xmlns:ns3="c5885291-16db-48bf-8b79-8db3cf7b7961" targetNamespace="http://schemas.microsoft.com/office/2006/metadata/properties" ma:root="true" ma:fieldsID="9db6a80ddf60a77ae1532f9b05d7f7d2" ns3:_="">
    <xsd:import namespace="c5885291-16db-48bf-8b79-8db3cf7b796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885291-16db-48bf-8b79-8db3cf7b79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D42A37-E447-4399-801B-03EC3D700F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885291-16db-48bf-8b79-8db3cf7b79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E048DF5-7E30-46E2-8F9A-29C909D3AFC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F06A05B-F7D5-48ED-81A2-F3CD353EEE7D}">
  <ds:schemaRefs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c5885291-16db-48bf-8b79-8db3cf7b7961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EC22A93D-0D3D-46C3-8E8F-93212C1020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75</Words>
  <Characters>100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ylor College of Medicine</Company>
  <LinksUpToDate>false</LinksUpToDate>
  <CharactersWithSpaces>1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</dc:creator>
  <cp:lastModifiedBy>Fernandez, Deborah</cp:lastModifiedBy>
  <cp:revision>3</cp:revision>
  <dcterms:created xsi:type="dcterms:W3CDTF">2021-05-05T17:04:00Z</dcterms:created>
  <dcterms:modified xsi:type="dcterms:W3CDTF">2021-05-05T1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8317D17B4A8244A926EA8C3DEC7C45</vt:lpwstr>
  </property>
</Properties>
</file>